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isease St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l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ple scler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s_ch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ease state: heal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ease state: multiple scle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rcentages are based on the total popul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9:37:35Z</dcterms:created>
  <dcterms:modified xsi:type="dcterms:W3CDTF">2025-01-26T09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